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评价和改进意见报告"/>
    <w:p>
      <w:pPr>
        <w:pStyle w:val="Heading1"/>
      </w:pPr>
      <w:r>
        <w:t xml:space="preserve">评价和改进意见报告</w:t>
      </w:r>
    </w:p>
    <w:p>
      <w:pPr>
        <w:pStyle w:val="FirstParagraph"/>
      </w:pPr>
      <w:r>
        <w:t xml:space="preserve">第二组 任泽高 安轶东 董佳鑫</w:t>
      </w:r>
    </w:p>
    <w:p>
      <w:pPr>
        <w:pStyle w:val="BodyText"/>
      </w:pPr>
    </w:p>
    <w:bookmarkStart w:id="20" w:name="toc"/>
    <w:p>
      <w:pPr>
        <w:pStyle w:val="BodyText"/>
      </w:pPr>
      <w:hyperlink w:anchor="评价和改进意见报告">
        <w:r>
          <w:rPr>
            <w:rStyle w:val="Hyperlink"/>
          </w:rPr>
          <w:t xml:space="preserve">评价和改进意见报告</w:t>
        </w:r>
      </w:hyperlink>
      <w:r>
        <w:br/>
      </w:r>
      <w:r>
        <w:t xml:space="preserve">		</w:t>
      </w:r>
      <w:hyperlink w:anchor="X5a54128d78bdba87f18c5d92e86b07fc9881b60">
        <w:r>
          <w:rPr>
            <w:rStyle w:val="Hyperlink"/>
          </w:rPr>
          <w:t xml:space="preserve">1. 基于项目结构设计、模块划分和代码内容的评价</w:t>
        </w:r>
      </w:hyperlink>
      <w:r>
        <w:br/>
      </w:r>
      <w:r>
        <w:t xml:space="preserve">			</w:t>
      </w:r>
      <w:hyperlink w:anchor="项目结构设计与模块划分">
        <w:r>
          <w:rPr>
            <w:rStyle w:val="Hyperlink"/>
          </w:rPr>
          <w:t xml:space="preserve">项目结构设计与模块划分</w:t>
        </w:r>
      </w:hyperlink>
      <w:r>
        <w:br/>
      </w:r>
      <w:r>
        <w:t xml:space="preserve">			</w:t>
      </w:r>
      <w:hyperlink w:anchor="代码内容">
        <w:r>
          <w:rPr>
            <w:rStyle w:val="Hyperlink"/>
          </w:rPr>
          <w:t xml:space="preserve">代码内容</w:t>
        </w:r>
      </w:hyperlink>
      <w:r>
        <w:br/>
      </w:r>
      <w:r>
        <w:t xml:space="preserve">		</w:t>
      </w:r>
      <w:hyperlink w:anchor="Xb6e5e34cd4be028cec5ba3c277cd6de51c4ba2b">
        <w:r>
          <w:rPr>
            <w:rStyle w:val="Hyperlink"/>
          </w:rPr>
          <w:t xml:space="preserve">2. 基于算法性能的评价</w:t>
        </w:r>
      </w:hyperlink>
      <w:r>
        <w:br/>
      </w:r>
      <w:r>
        <w:t xml:space="preserve">			</w:t>
      </w:r>
      <w:hyperlink w:anchor="弗洛伊德算法floydbydist-和-floydbytime）">
        <w:r>
          <w:rPr>
            <w:rStyle w:val="Hyperlink"/>
          </w:rPr>
          <w:t xml:space="preserve">弗洛伊德算法（</w:t>
        </w:r>
        <w:r>
          <w:rPr>
            <w:rStyle w:val="VerbatimChar"/>
          </w:rPr>
          <w:t xml:space="preserve">FloydByDi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和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FloydByTime</w:t>
        </w:r>
        <w:r>
          <w:rPr>
            <w:rStyle w:val="Hyperlink"/>
          </w:rPr>
          <w:t xml:space="preserve">）</w:t>
        </w:r>
      </w:hyperlink>
      <w:r>
        <w:br/>
      </w:r>
      <w:r>
        <w:t xml:space="preserve">			</w:t>
      </w:r>
      <w:hyperlink w:anchor="迪杰斯特拉算法djikstrabydist-和-djikstrabytime）">
        <w:r>
          <w:rPr>
            <w:rStyle w:val="Hyperlink"/>
          </w:rPr>
          <w:t xml:space="preserve">迪杰斯特拉算法（</w:t>
        </w:r>
        <w:r>
          <w:rPr>
            <w:rStyle w:val="VerbatimChar"/>
          </w:rPr>
          <w:t xml:space="preserve">DjikstraByDi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和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DjikstraByTime</w:t>
        </w:r>
        <w:r>
          <w:rPr>
            <w:rStyle w:val="Hyperlink"/>
          </w:rPr>
          <w:t xml:space="preserve">）</w:t>
        </w:r>
      </w:hyperlink>
      <w:r>
        <w:br/>
      </w:r>
      <w:r>
        <w:t xml:space="preserve">			</w:t>
      </w:r>
      <w:hyperlink w:anchor="快速排序和选择排序quicksortfindtopk）">
        <w:r>
          <w:rPr>
            <w:rStyle w:val="Hyperlink"/>
          </w:rPr>
          <w:t xml:space="preserve">快速排序和选择排序（</w:t>
        </w:r>
        <w:r>
          <w:rPr>
            <w:rStyle w:val="VerbatimChar"/>
          </w:rPr>
          <w:t xml:space="preserve">quickSort</w:t>
        </w:r>
        <w:r>
          <w:rPr>
            <w:rStyle w:val="Hyperlink"/>
          </w:rPr>
          <w:t xml:space="preserve">、</w:t>
        </w:r>
        <w:r>
          <w:rPr>
            <w:rStyle w:val="VerbatimChar"/>
          </w:rPr>
          <w:t xml:space="preserve">findTopK</w:t>
        </w:r>
        <w:r>
          <w:rPr>
            <w:rStyle w:val="Hyperlink"/>
          </w:rPr>
          <w:t xml:space="preserve">）</w:t>
        </w:r>
      </w:hyperlink>
      <w:r>
        <w:br/>
      </w:r>
      <w:r>
        <w:t xml:space="preserve">		</w:t>
      </w:r>
      <w:hyperlink w:anchor="Xfca5ec6f0035235be76c02ea6bce45173b6629b">
        <w:r>
          <w:rPr>
            <w:rStyle w:val="Hyperlink"/>
          </w:rPr>
          <w:t xml:space="preserve">3. 基于用户使用方易用性的评价</w:t>
        </w:r>
      </w:hyperlink>
      <w:r>
        <w:br/>
      </w:r>
      <w:r>
        <w:t xml:space="preserve">			</w:t>
      </w:r>
      <w:hyperlink w:anchor="用户界面设计">
        <w:r>
          <w:rPr>
            <w:rStyle w:val="Hyperlink"/>
          </w:rPr>
          <w:t xml:space="preserve">用户界面设计</w:t>
        </w:r>
      </w:hyperlink>
      <w:r>
        <w:br/>
      </w:r>
      <w:r>
        <w:t xml:space="preserve">			</w:t>
      </w:r>
      <w:hyperlink w:anchor="功能易用性">
        <w:r>
          <w:rPr>
            <w:rStyle w:val="Hyperlink"/>
          </w:rPr>
          <w:t xml:space="preserve">功能易用性</w:t>
        </w:r>
      </w:hyperlink>
      <w:r>
        <w:br/>
      </w:r>
      <w:r>
        <w:t xml:space="preserve">			</w:t>
      </w:r>
      <w:hyperlink w:anchor="改进建议">
        <w:r>
          <w:rPr>
            <w:rStyle w:val="Hyperlink"/>
          </w:rPr>
          <w:t xml:space="preserve">改进建议</w:t>
        </w:r>
      </w:hyperlink>
      <w:r>
        <w:br/>
      </w:r>
      <w:r>
        <w:t xml:space="preserve">		</w:t>
      </w:r>
      <w:hyperlink w:anchor="X38afb8ba41c7474a1272c713b25c0b22fd27ff8">
        <w:r>
          <w:rPr>
            <w:rStyle w:val="Hyperlink"/>
          </w:rPr>
          <w:t xml:space="preserve">4. 基于项目开发难度和成本的评价</w:t>
        </w:r>
      </w:hyperlink>
      <w:r>
        <w:br/>
      </w:r>
      <w:r>
        <w:t xml:space="preserve">			</w:t>
      </w:r>
      <w:hyperlink w:anchor="开发难度">
        <w:r>
          <w:rPr>
            <w:rStyle w:val="Hyperlink"/>
          </w:rPr>
          <w:t xml:space="preserve">开发难度</w:t>
        </w:r>
      </w:hyperlink>
      <w:r>
        <w:br/>
      </w:r>
      <w:r>
        <w:t xml:space="preserve">			</w:t>
      </w:r>
      <w:hyperlink w:anchor="开发成本">
        <w:r>
          <w:rPr>
            <w:rStyle w:val="Hyperlink"/>
          </w:rPr>
          <w:t xml:space="preserve">开发成本</w:t>
        </w:r>
      </w:hyperlink>
      <w:r>
        <w:br/>
      </w:r>
      <w:r>
        <w:t xml:space="preserve">		</w:t>
      </w:r>
      <w:hyperlink w:anchor="X86662565bb3475b0a7754a831d55bfe416deaf3">
        <w:r>
          <w:rPr>
            <w:rStyle w:val="Hyperlink"/>
          </w:rPr>
          <w:t xml:space="preserve">5. 基于功能齐全性的评价</w:t>
        </w:r>
      </w:hyperlink>
      <w:r>
        <w:br/>
      </w:r>
      <w:r>
        <w:t xml:space="preserve">			</w:t>
      </w:r>
      <w:hyperlink w:anchor="功能覆盖">
        <w:r>
          <w:rPr>
            <w:rStyle w:val="Hyperlink"/>
          </w:rPr>
          <w:t xml:space="preserve">功能覆盖</w:t>
        </w:r>
      </w:hyperlink>
      <w:r>
        <w:br/>
      </w:r>
      <w:r>
        <w:t xml:space="preserve">			</w:t>
      </w:r>
      <w:hyperlink w:anchor="功能完善性">
        <w:r>
          <w:rPr>
            <w:rStyle w:val="Hyperlink"/>
          </w:rPr>
          <w:t xml:space="preserve">功能完善性</w:t>
        </w:r>
      </w:hyperlink>
      <w:r>
        <w:br/>
      </w:r>
      <w:r>
        <w:t xml:space="preserve">		</w:t>
      </w:r>
      <w:hyperlink w:anchor="X55628979dae4091a7617000a128ae29f4812517">
        <w:r>
          <w:rPr>
            <w:rStyle w:val="Hyperlink"/>
          </w:rPr>
          <w:t xml:space="preserve">6. 基于项目设计和代码实现的改进</w:t>
        </w:r>
      </w:hyperlink>
      <w:r>
        <w:br/>
      </w:r>
      <w:r>
        <w:t xml:space="preserve">			</w:t>
      </w:r>
      <w:hyperlink w:anchor="重复代码优化">
        <w:r>
          <w:rPr>
            <w:rStyle w:val="Hyperlink"/>
          </w:rPr>
          <w:t xml:space="preserve">重复代码优化</w:t>
        </w:r>
      </w:hyperlink>
      <w:r>
        <w:br/>
      </w:r>
      <w:r>
        <w:t xml:space="preserve">			</w:t>
      </w:r>
      <w:hyperlink w:anchor="错误处理增强">
        <w:r>
          <w:rPr>
            <w:rStyle w:val="Hyperlink"/>
          </w:rPr>
          <w:t xml:space="preserve">错误处理增强</w:t>
        </w:r>
      </w:hyperlink>
      <w:r>
        <w:br/>
      </w:r>
      <w:r>
        <w:t xml:space="preserve">			</w:t>
      </w:r>
      <w:hyperlink w:anchor="模块间">
        <w:r>
          <w:rPr>
            <w:rStyle w:val="Hyperlink"/>
          </w:rPr>
          <w:t xml:space="preserve">模块间</w:t>
        </w:r>
      </w:hyperlink>
      <w:r>
        <w:br/>
      </w:r>
      <w:r>
        <w:t xml:space="preserve">		</w:t>
      </w:r>
      <w:hyperlink w:anchor="X2d25443cf4c09d44a0ce2ec67642e28ce37a652">
        <w:r>
          <w:rPr>
            <w:rStyle w:val="Hyperlink"/>
          </w:rPr>
          <w:t xml:space="preserve">7. 基于算法性能的改进</w:t>
        </w:r>
      </w:hyperlink>
      <w:r>
        <w:br/>
      </w:r>
      <w:r>
        <w:t xml:space="preserve">			</w:t>
      </w:r>
      <w:hyperlink w:anchor="弗洛伊德算法优化">
        <w:r>
          <w:rPr>
            <w:rStyle w:val="Hyperlink"/>
          </w:rPr>
          <w:t xml:space="preserve">弗洛伊德算法优化</w:t>
        </w:r>
      </w:hyperlink>
      <w:r>
        <w:br/>
      </w:r>
      <w:r>
        <w:t xml:space="preserve">			</w:t>
      </w:r>
      <w:hyperlink w:anchor="迪杰斯特拉算法优化">
        <w:r>
          <w:rPr>
            <w:rStyle w:val="Hyperlink"/>
          </w:rPr>
          <w:t xml:space="preserve">迪杰斯特拉算法优化</w:t>
        </w:r>
      </w:hyperlink>
      <w:r>
        <w:br/>
      </w:r>
      <w:r>
        <w:t xml:space="preserve">			</w:t>
      </w:r>
      <w:hyperlink w:anchor="快速排序优化">
        <w:r>
          <w:rPr>
            <w:rStyle w:val="Hyperlink"/>
          </w:rPr>
          <w:t xml:space="preserve">快速排序优化</w:t>
        </w:r>
      </w:hyperlink>
      <w:r>
        <w:br/>
      </w:r>
      <w:r>
        <w:t xml:space="preserve">		</w:t>
      </w:r>
      <w:hyperlink w:anchor="Xb7e3dc523d665a49487a63f146dee35f320fe90">
        <w:r>
          <w:rPr>
            <w:rStyle w:val="Hyperlink"/>
          </w:rPr>
          <w:t xml:space="preserve">8. 基于用户易用性的改进</w:t>
        </w:r>
      </w:hyperlink>
      <w:r>
        <w:br/>
      </w:r>
      <w:r>
        <w:t xml:space="preserve">			</w:t>
      </w:r>
      <w:hyperlink w:anchor="用户引导优化">
        <w:r>
          <w:rPr>
            <w:rStyle w:val="Hyperlink"/>
          </w:rPr>
          <w:t xml:space="preserve">用户引导优化</w:t>
        </w:r>
      </w:hyperlink>
      <w:r>
        <w:br/>
      </w:r>
      <w:r>
        <w:t xml:space="preserve">			</w:t>
      </w:r>
      <w:hyperlink w:anchor="界面美观度提升">
        <w:r>
          <w:rPr>
            <w:rStyle w:val="Hyperlink"/>
          </w:rPr>
          <w:t xml:space="preserve">界面美观度提升</w:t>
        </w:r>
      </w:hyperlink>
      <w:r>
        <w:br/>
      </w:r>
      <w:r>
        <w:t xml:space="preserve">			</w:t>
      </w:r>
      <w:hyperlink w:anchor="移动端适配">
        <w:r>
          <w:rPr>
            <w:rStyle w:val="Hyperlink"/>
          </w:rPr>
          <w:t xml:space="preserve">移动端适配</w:t>
        </w:r>
      </w:hyperlink>
      <w:r>
        <w:br/>
      </w:r>
      <w:r>
        <w:t xml:space="preserve">		</w:t>
      </w:r>
      <w:hyperlink w:anchor="X0b91351fa88ed1d6a0e68feea7b860b4bcf3bc2">
        <w:r>
          <w:rPr>
            <w:rStyle w:val="Hyperlink"/>
          </w:rPr>
          <w:t xml:space="preserve">9. 基于项目开发的改进</w:t>
        </w:r>
      </w:hyperlink>
      <w:r>
        <w:br/>
      </w:r>
      <w:r>
        <w:t xml:space="preserve">			</w:t>
      </w:r>
      <w:hyperlink w:anchor="团队协作优化">
        <w:r>
          <w:rPr>
            <w:rStyle w:val="Hyperlink"/>
          </w:rPr>
          <w:t xml:space="preserve">团队协作优化</w:t>
        </w:r>
      </w:hyperlink>
      <w:r>
        <w:br/>
      </w:r>
      <w:r>
        <w:t xml:space="preserve">			</w:t>
      </w:r>
      <w:hyperlink w:anchor="测试与调试优化">
        <w:r>
          <w:rPr>
            <w:rStyle w:val="Hyperlink"/>
          </w:rPr>
          <w:t xml:space="preserve">测试与调试优化</w:t>
        </w:r>
      </w:hyperlink>
      <w:r>
        <w:br/>
      </w:r>
      <w:r>
        <w:t xml:space="preserve">			</w:t>
      </w:r>
      <w:hyperlink w:anchor="项目管理优化">
        <w:r>
          <w:rPr>
            <w:rStyle w:val="Hyperlink"/>
          </w:rPr>
          <w:t xml:space="preserve">项目管理优化</w:t>
        </w:r>
      </w:hyperlink>
      <w:r>
        <w:br/>
      </w:r>
      <w:r>
        <w:t xml:space="preserve">		</w:t>
      </w:r>
      <w:hyperlink w:anchor="X248ceb1872da216b933009ce5e27a1829c43148">
        <w:r>
          <w:rPr>
            <w:rStyle w:val="Hyperlink"/>
          </w:rPr>
          <w:t xml:space="preserve">10. 基于功能的改进</w:t>
        </w:r>
      </w:hyperlink>
      <w:r>
        <w:br/>
      </w:r>
      <w:r>
        <w:t xml:space="preserve">			</w:t>
      </w:r>
      <w:hyperlink w:anchor="功能扩展">
        <w:r>
          <w:rPr>
            <w:rStyle w:val="Hyperlink"/>
          </w:rPr>
          <w:t xml:space="preserve">功能扩展</w:t>
        </w:r>
      </w:hyperlink>
      <w:r>
        <w:br/>
      </w:r>
      <w:r>
        <w:t xml:space="preserve">			</w:t>
      </w:r>
      <w:hyperlink w:anchor="性能优化">
        <w:r>
          <w:rPr>
            <w:rStyle w:val="Hyperlink"/>
          </w:rPr>
          <w:t xml:space="preserve">性能优化</w:t>
        </w:r>
      </w:hyperlink>
      <w:r>
        <w:br/>
      </w:r>
      <w:r>
        <w:t xml:space="preserve">			</w:t>
      </w:r>
      <w:hyperlink w:anchor="用户体验提升">
        <w:r>
          <w:rPr>
            <w:rStyle w:val="Hyperlink"/>
          </w:rPr>
          <w:t xml:space="preserve">用户体验提升</w:t>
        </w:r>
      </w:hyperlink>
    </w:p>
    <w:bookmarkEnd w:id="20"/>
    <w:p>
      <w:pPr>
        <w:pStyle w:val="BodyText"/>
      </w:pPr>
    </w:p>
    <w:bookmarkStart w:id="23" w:name="X5a54128d78bdba87f18c5d92e86b07fc9881b60"/>
    <w:p>
      <w:pPr>
        <w:pStyle w:val="Heading3"/>
      </w:pPr>
      <w:r>
        <w:t xml:space="preserve">1. 基于项目结构设计、模块划分和代码内容的评价</w:t>
      </w:r>
    </w:p>
    <w:bookmarkStart w:id="21" w:name="项目结构设计与模块划分"/>
    <w:p>
      <w:pPr>
        <w:pStyle w:val="Heading4"/>
      </w:pPr>
      <w:r>
        <w:t xml:space="preserve">项目结构设计与模块划分</w:t>
      </w:r>
    </w:p>
    <w:p>
      <w:pPr>
        <w:pStyle w:val="FirstParagraph"/>
      </w:pPr>
      <w:r>
        <w:t xml:space="preserve">项目整体结构清晰，将功能划分为多个独立的模块，每个模块各自负责不同的任务。模块划分合理，避免了功能之间的耦合，使得代码的维护和扩展更加方便。具体来说：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用户登录和管理模块</w:t>
      </w:r>
      <w:r>
        <w:t xml:space="preserve">：负责用户认证和账户管理，是项目的入口模块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功能选择界面模块</w:t>
      </w:r>
      <w:r>
        <w:t xml:space="preserve">：用户登录成功后选择要执行的功能，实现了功能的分发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日记管理模块</w:t>
      </w:r>
      <w:r>
        <w:t xml:space="preserve">：实现日记的创建、管理、搜索和排序功能，便于用户记录和回顾游学经历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游学推荐模块</w:t>
      </w:r>
      <w:r>
        <w:t xml:space="preserve">：根据用户选择的类别和排序方式推荐景点，提高了用户体验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路线规划模块</w:t>
      </w:r>
      <w:r>
        <w:t xml:space="preserve">：提供两点和多点路线规划功能，根据交通工具选择最优路线，功能强大且实用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地图文件读取模块</w:t>
      </w:r>
      <w:r>
        <w:t xml:space="preserve">：负责读取和解析地图数据，将景点及其属性加载到程序中，为后续功能提供数据支持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地图显示模块</w:t>
      </w:r>
      <w:r>
        <w:t xml:space="preserve">：显示地图和规划路线，并提供设施和美食搜索与推荐功能，增强了用户的互动性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自定义标签显示模块</w:t>
      </w:r>
      <w:r>
        <w:t xml:space="preserve">：实现地图的动态绘制，直观地展示规划路线。</w:t>
      </w:r>
    </w:p>
    <w:bookmarkEnd w:id="21"/>
    <w:bookmarkStart w:id="22" w:name="代码内容"/>
    <w:p>
      <w:pPr>
        <w:pStyle w:val="Heading4"/>
      </w:pPr>
      <w:r>
        <w:t xml:space="preserve">代码内容</w:t>
      </w:r>
    </w:p>
    <w:p>
      <w:pPr>
        <w:pStyle w:val="FirstParagraph"/>
      </w:pPr>
      <w:r>
        <w:t xml:space="preserve">代码整体规范，注释详细，逻辑清晰。每个模块中的函数职责单一，代码的可读性和可维护性较高。代码中使用了多种数据结构和算法，如哈希表、KMP算法、快速排序和选择排序。</w:t>
      </w:r>
    </w:p>
    <w:p>
      <w:pPr>
        <w:pStyle w:val="BodyText"/>
      </w:pPr>
      <w:r>
        <w:t xml:space="preserve">然而，代码中仍有一些可以改进的地方：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重复代码</w:t>
      </w:r>
      <w:r>
        <w:t xml:space="preserve">：部分代码中存在重复，如路线规划模块中的弗洛伊德和迪杰斯特拉算法的实现。可以将这些重复代码抽象为通用函数，减少代码冗余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错误处理</w:t>
      </w:r>
      <w:r>
        <w:t xml:space="preserve">：部分代码的错误处理较为简单，如文件读取失败时仅输出错误信息，但未进行进一步处理。可以考虑引入异常处理机制，增强代码的健壮性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模块间通信</w:t>
      </w:r>
      <w:r>
        <w:t xml:space="preserve">：模块间通过直接函数调用进行通信，虽然简单直接，但在大型项目中可能导致模块间耦合。可以考虑引入事件驱动或消息队列机制，解耦模块间的通信。</w:t>
      </w:r>
    </w:p>
    <w:p>
      <w:pPr>
        <w:pStyle w:val="FirstParagraph"/>
      </w:pPr>
    </w:p>
    <w:bookmarkEnd w:id="22"/>
    <w:bookmarkEnd w:id="23"/>
    <w:bookmarkStart w:id="27" w:name="Xb6e5e34cd4be028cec5ba3c277cd6de51c4ba2b"/>
    <w:p>
      <w:pPr>
        <w:pStyle w:val="Heading3"/>
      </w:pPr>
      <w:r>
        <w:t xml:space="preserve">2. 基于算法性能的评价</w:t>
      </w:r>
    </w:p>
    <w:bookmarkStart w:id="24" w:name="弗洛伊德算法floydbydist-和-floydbytime）"/>
    <w:p>
      <w:pPr>
        <w:pStyle w:val="Heading4"/>
      </w:pPr>
      <w:r>
        <w:t xml:space="preserve">弗洛伊德算法（</w:t>
      </w:r>
      <w:r>
        <w:rPr>
          <w:rStyle w:val="VerbatimChar"/>
        </w:rPr>
        <w:t xml:space="preserve">FloydByDist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FloydByTime</w:t>
      </w:r>
      <w:r>
        <w:t xml:space="preserve">）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特点</w:t>
      </w:r>
      <w:r>
        <w:t xml:space="preserve">：适用于密集图，可以计算图中任意两点间的最短路径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时间复杂度</w:t>
      </w:r>
      <w:r>
        <w:t xml:space="preserve">：O(V^3)，其中 V 是图中的顶点数。虽然时间复杂度较高，但在处理规模较小的图时依然表现良好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优点</w:t>
      </w:r>
      <w:r>
        <w:t xml:space="preserve">：可以一次性计算出图中所有点对之间的最短路径，对于需要频繁查询多对点之间最短路径的应用场景非常适合。</w:t>
      </w:r>
    </w:p>
    <w:bookmarkEnd w:id="24"/>
    <w:bookmarkStart w:id="25" w:name="迪杰斯特拉算法djikstrabydist-和-djikstrabytime）"/>
    <w:p>
      <w:pPr>
        <w:pStyle w:val="Heading4"/>
      </w:pPr>
      <w:r>
        <w:t xml:space="preserve">迪杰斯特拉算法（</w:t>
      </w:r>
      <w:r>
        <w:rPr>
          <w:rStyle w:val="VerbatimChar"/>
        </w:rPr>
        <w:t xml:space="preserve">DjikstraByDist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DjikstraByTime</w:t>
      </w:r>
      <w:r>
        <w:t xml:space="preserve">）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特点</w:t>
      </w:r>
      <w:r>
        <w:t xml:space="preserve">：适用于稀疏图，计算单源最短路径，不能处理负权重边。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时间复杂度</w:t>
      </w:r>
      <w:r>
        <w:t xml:space="preserve">：O(V^2)，如果使用优先队列优化则为 O(V log V + E log V)，其中 V 是顶点数，E 是边数。在处理大型稀疏图时表现优越。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优点</w:t>
      </w:r>
      <w:r>
        <w:t xml:space="preserve">：在单源最短路径查询中性能卓越，尤其是通过优先队列优化后，可以在大规模图中高效运行。</w:t>
      </w:r>
    </w:p>
    <w:bookmarkEnd w:id="25"/>
    <w:bookmarkStart w:id="26" w:name="快速排序和选择排序quicksortfindtopk）"/>
    <w:p>
      <w:pPr>
        <w:pStyle w:val="Heading4"/>
      </w:pPr>
      <w:r>
        <w:t xml:space="preserve">快速排序和选择排序（</w:t>
      </w:r>
      <w:r>
        <w:rPr>
          <w:rStyle w:val="VerbatimChar"/>
        </w:rPr>
        <w:t xml:space="preserve">quickSort</w:t>
      </w:r>
      <w:r>
        <w:t xml:space="preserve">、</w:t>
      </w:r>
      <w:r>
        <w:rPr>
          <w:rStyle w:val="VerbatimChar"/>
        </w:rPr>
        <w:t xml:space="preserve">findTopK</w:t>
      </w:r>
      <w:r>
        <w:t xml:space="preserve">）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快速排序</w:t>
      </w:r>
      <w:r>
        <w:t xml:space="preserve">：平均时间复杂度 O(n log n)，最坏情况 O(n^2)。在大多数情况下表现良好，是一种高效的比较排序算法。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选择排序</w:t>
      </w:r>
      <w:r>
        <w:t xml:space="preserve">：用于解决 Top-K 问题，时间复杂度 O(n)。在需要筛选前 K 个元素时非常高效。</w:t>
      </w:r>
    </w:p>
    <w:p>
      <w:pPr>
        <w:pStyle w:val="FirstParagraph"/>
      </w:pPr>
    </w:p>
    <w:bookmarkEnd w:id="26"/>
    <w:bookmarkEnd w:id="27"/>
    <w:bookmarkStart w:id="31" w:name="Xfca5ec6f0035235be76c02ea6bce45173b6629b"/>
    <w:p>
      <w:pPr>
        <w:pStyle w:val="Heading3"/>
      </w:pPr>
      <w:r>
        <w:t xml:space="preserve">3. 基于用户使用方易用性的评价</w:t>
      </w:r>
    </w:p>
    <w:bookmarkStart w:id="28" w:name="用户界面设计"/>
    <w:p>
      <w:pPr>
        <w:pStyle w:val="Heading4"/>
      </w:pPr>
      <w:r>
        <w:t xml:space="preserve">用户界面设计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界面布局</w:t>
      </w:r>
      <w:r>
        <w:t xml:space="preserve">：界面布局合理，功能按钮和输入框设计直观，用户可以轻松找到所需功能。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交互体验</w:t>
      </w:r>
      <w:r>
        <w:t xml:space="preserve">：系统响应速度较快，用户在使用过程中不会感到卡顿或延迟。各功能之间的切换顺畅，用户体验良好。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错误提示</w:t>
      </w:r>
      <w:r>
        <w:t xml:space="preserve">：在用户输入错误或系统出现问题时，有详细的错误提示信息，帮助用户及时纠正操作。</w:t>
      </w:r>
    </w:p>
    <w:bookmarkEnd w:id="28"/>
    <w:bookmarkStart w:id="29" w:name="功能易用性"/>
    <w:p>
      <w:pPr>
        <w:pStyle w:val="Heading4"/>
      </w:pPr>
      <w:r>
        <w:t xml:space="preserve">功能易用性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用户登录</w:t>
      </w:r>
      <w:r>
        <w:t xml:space="preserve">：用户登录和注册过程简单明了，提示信息清晰。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日记管理</w:t>
      </w:r>
      <w:r>
        <w:t xml:space="preserve">：日记的创建、编辑、删除等操作简便，用户可以轻松管理自己的游学日记。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游学推荐</w:t>
      </w:r>
      <w:r>
        <w:t xml:space="preserve">：根据用户选择的类别和排序方式推荐景点，推荐结果准确，满足用户需求。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路线规划</w:t>
      </w:r>
      <w:r>
        <w:t xml:space="preserve">：路线规划功能强大，支持多种交通工具和多点路线规划，满足用户不同的出行需求。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设施和美食搜索</w:t>
      </w:r>
      <w:r>
        <w:t xml:space="preserve">：提供了便捷的搜索和排序功能，用户可以快速找到所需的设施和美食推荐。</w:t>
      </w:r>
    </w:p>
    <w:bookmarkEnd w:id="29"/>
    <w:bookmarkStart w:id="30" w:name="改进建议"/>
    <w:p>
      <w:pPr>
        <w:pStyle w:val="Heading4"/>
      </w:pPr>
      <w:r>
        <w:t xml:space="preserve">改进建议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用户引导</w:t>
      </w:r>
      <w:r>
        <w:t xml:space="preserve">：增加新手引导功能，帮助第一次使用的用户快速了解系统的各项功能。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界面美观度</w:t>
      </w:r>
      <w:r>
        <w:t xml:space="preserve">：优化界面设计，使界面更加美观，提升用户的视觉体验。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移动端适配</w:t>
      </w:r>
      <w:r>
        <w:t xml:space="preserve">：开发移动端应用，使用户可以在手机或平板上方便地使用该系统。</w:t>
      </w:r>
    </w:p>
    <w:p>
      <w:pPr>
        <w:pStyle w:val="FirstParagraph"/>
      </w:pPr>
    </w:p>
    <w:bookmarkEnd w:id="30"/>
    <w:bookmarkEnd w:id="31"/>
    <w:bookmarkStart w:id="34" w:name="X38afb8ba41c7474a1272c713b25c0b22fd27ff8"/>
    <w:p>
      <w:pPr>
        <w:pStyle w:val="Heading3"/>
      </w:pPr>
      <w:r>
        <w:t xml:space="preserve">4. 基于项目开发难度和成本的评价</w:t>
      </w:r>
    </w:p>
    <w:bookmarkStart w:id="32" w:name="开发难度"/>
    <w:p>
      <w:pPr>
        <w:pStyle w:val="Heading4"/>
      </w:pPr>
      <w:r>
        <w:t xml:space="preserve">开发难度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复杂性</w:t>
      </w:r>
      <w:r>
        <w:t xml:space="preserve">：项目涉及多个模块的开发，每个模块都有独立的功能和复杂的业务逻辑，如路线规划算法、日记管理、游学推荐等，开发难度较大。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技术要求</w:t>
      </w:r>
      <w:r>
        <w:t xml:space="preserve">：项目中使用了多种数据结构和算法，要求开发者具备扎实的算法和编程功底。尤其是路线规划模块，涉及到复杂的图算法和优化技术。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测试与调试</w:t>
      </w:r>
      <w:r>
        <w:t xml:space="preserve">：项目功能较多，测试和调试工作量较大。需要确保各模块在各种情况下都能正常工作，保证系统的稳定性和可靠性。</w:t>
      </w:r>
    </w:p>
    <w:bookmarkEnd w:id="32"/>
    <w:bookmarkStart w:id="33" w:name="开发成本"/>
    <w:p>
      <w:pPr>
        <w:pStyle w:val="Heading4"/>
      </w:pPr>
      <w:r>
        <w:t xml:space="preserve">开发成本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人力成本</w:t>
      </w:r>
      <w:r>
        <w:t xml:space="preserve">：由于项目涉及多个模块的开发，需要多个开发人员协作完成。每个模块的开发都需要一定的时间和精力，因此人力成本较高。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时间成本</w:t>
      </w:r>
      <w:r>
        <w:t xml:space="preserve">：项目开发周期较长，需要充分的时间进行需求分析、设计、开发、测试和优化。各模块之间的协作和调试也需要一定的时间。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设备成本</w:t>
      </w:r>
      <w:r>
        <w:t xml:space="preserve">：需要一定的开发设备和测试设备。此外，项目需要定期维护和更新，也需要一定的设备支持。</w:t>
      </w:r>
    </w:p>
    <w:p>
      <w:pPr>
        <w:pStyle w:val="FirstParagraph"/>
      </w:pPr>
    </w:p>
    <w:bookmarkEnd w:id="33"/>
    <w:bookmarkEnd w:id="34"/>
    <w:bookmarkStart w:id="37" w:name="X86662565bb3475b0a7754a831d55bfe416deaf3"/>
    <w:p>
      <w:pPr>
        <w:pStyle w:val="Heading3"/>
      </w:pPr>
      <w:r>
        <w:t xml:space="preserve">5. 基于功能齐全性的评价</w:t>
      </w:r>
    </w:p>
    <w:bookmarkStart w:id="35" w:name="功能覆盖"/>
    <w:p>
      <w:pPr>
        <w:pStyle w:val="Heading4"/>
      </w:pPr>
      <w:r>
        <w:t xml:space="preserve">功能覆盖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用户登录与管理</w:t>
      </w:r>
      <w:r>
        <w:t xml:space="preserve">：用户可以进行登录、注册和账户管理，确保系统的安全性和个性化服务。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功能选择界面</w:t>
      </w:r>
      <w:r>
        <w:t xml:space="preserve">：用户登录后可以选择进入不同的功能模块，功能分布清晰，操作简便。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日记管理</w:t>
      </w:r>
      <w:r>
        <w:t xml:space="preserve">：提供了日记的创建、编辑、删除、搜索和排序功能，满足用户记录和回顾游学经历的需求。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游学推荐</w:t>
      </w:r>
      <w:r>
        <w:t xml:space="preserve">：根据用户选择的类别和排序方式推荐景点，提高用户的游学体验。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路线规划</w:t>
      </w:r>
      <w:r>
        <w:t xml:space="preserve">：支持两点和多点路线规划，并根据交通工具选择最优路线，功能强大且实用。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设施和美食搜索</w:t>
      </w:r>
      <w:r>
        <w:t xml:space="preserve">：提供便捷的设施和美食搜索与推荐功能，增强用户的互动性。</w:t>
      </w:r>
    </w:p>
    <w:bookmarkEnd w:id="35"/>
    <w:bookmarkStart w:id="36" w:name="功能完善性"/>
    <w:p>
      <w:pPr>
        <w:pStyle w:val="Heading4"/>
      </w:pPr>
      <w:r>
        <w:t xml:space="preserve">功能完善性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功能完整</w:t>
      </w:r>
      <w:r>
        <w:t xml:space="preserve">：各模块功能完善，用户可以流畅地完成从登录到日记管理、游学推荐、路线规划等一系列操作。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用户体验</w:t>
      </w:r>
      <w:r>
        <w:t xml:space="preserve">：界面设计合理，操作简便，用户体验良好。系统响应速度较快，功能切换顺畅。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扩展性</w:t>
      </w:r>
      <w:r>
        <w:t xml:space="preserve">：系统具有良好的扩展性，可以根据需求添加新的功能模块，如增加新的推荐算法、优化现有算法等。</w:t>
      </w:r>
    </w:p>
    <w:p>
      <w:pPr>
        <w:pStyle w:val="FirstParagraph"/>
      </w:pPr>
    </w:p>
    <w:bookmarkEnd w:id="36"/>
    <w:bookmarkEnd w:id="37"/>
    <w:bookmarkStart w:id="41" w:name="X55628979dae4091a7617000a128ae29f4812517"/>
    <w:p>
      <w:pPr>
        <w:pStyle w:val="Heading3"/>
      </w:pPr>
      <w:r>
        <w:t xml:space="preserve">6. 基于项目设计和代码实现的改进</w:t>
      </w:r>
    </w:p>
    <w:bookmarkStart w:id="38" w:name="重复代码优化"/>
    <w:p>
      <w:pPr>
        <w:pStyle w:val="Heading4"/>
      </w:pPr>
      <w:r>
        <w:t xml:space="preserve">重复代码优化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问题</w:t>
      </w:r>
      <w:r>
        <w:t xml:space="preserve">：部分代码中存在重复，如路线规划模块中的弗洛伊德和迪杰斯特拉算法的实现。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改进建议</w:t>
      </w:r>
      <w:r>
        <w:t xml:space="preserve">：可以将这些重复代码抽象为通用函数，减少代码冗余，提高代码的可维护性。例如，将相同的路径初始化代码提取到一个独立的函数中，供弗洛伊德和迪杰斯特拉算法调用。</w:t>
      </w:r>
    </w:p>
    <w:bookmarkEnd w:id="38"/>
    <w:bookmarkStart w:id="39" w:name="错误处理增强"/>
    <w:p>
      <w:pPr>
        <w:pStyle w:val="Heading4"/>
      </w:pPr>
      <w:r>
        <w:t xml:space="preserve">错误处理增强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问题</w:t>
      </w:r>
      <w:r>
        <w:t xml:space="preserve">：部分代码的错误处理较为简单，如文件读取失败时仅输出错误信息，但未进行进一步处理。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改进建议</w:t>
      </w:r>
      <w:r>
        <w:t xml:space="preserve">：可以引入异常处理机制，增强代码的健壮性。在关键操作中捕获可能的异常，并进行适当的处理，如重试操作、记录日志或向用户提示错误信息。</w:t>
      </w:r>
    </w:p>
    <w:bookmarkEnd w:id="39"/>
    <w:bookmarkStart w:id="40" w:name="模块间"/>
    <w:p>
      <w:pPr>
        <w:pStyle w:val="Heading4"/>
      </w:pPr>
      <w:r>
        <w:t xml:space="preserve">模块间</w:t>
      </w:r>
    </w:p>
    <w:p>
      <w:pPr>
        <w:pStyle w:val="FirstParagraph"/>
      </w:pPr>
      <w:r>
        <w:t xml:space="preserve">通信优化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问题</w:t>
      </w:r>
      <w:r>
        <w:t xml:space="preserve">：模块间通过直接函数调用进行通信，虽然简单直接，但在大型项目中可能导致模块间耦合。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改进建议</w:t>
      </w:r>
      <w:r>
        <w:t xml:space="preserve">：可以考虑引入事件驱动或消息队列机制，解耦模块间的通信。例如，使用信号和槽机制实现模块间的异步通信，减少模块间的直接依赖。</w:t>
      </w:r>
    </w:p>
    <w:p>
      <w:pPr>
        <w:pStyle w:val="FirstParagraph"/>
      </w:pPr>
    </w:p>
    <w:bookmarkEnd w:id="40"/>
    <w:bookmarkEnd w:id="41"/>
    <w:bookmarkStart w:id="45" w:name="X2d25443cf4c09d44a0ce2ec67642e28ce37a652"/>
    <w:p>
      <w:pPr>
        <w:pStyle w:val="Heading3"/>
      </w:pPr>
      <w:r>
        <w:t xml:space="preserve">7. 基于算法性能的改进</w:t>
      </w:r>
    </w:p>
    <w:bookmarkStart w:id="42" w:name="弗洛伊德算法优化"/>
    <w:p>
      <w:pPr>
        <w:pStyle w:val="Heading4"/>
      </w:pPr>
      <w:r>
        <w:t xml:space="preserve">弗洛伊德算法优化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问题</w:t>
      </w:r>
      <w:r>
        <w:t xml:space="preserve">：弗洛伊德算法的时间复杂度为 O(V^3)，在处理大规模图时性能较低。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改进建议</w:t>
      </w:r>
      <w:r>
        <w:t xml:space="preserve">：可以引入多级图优化技术，如层次图分解，将大图分解为若干子图，通过在子图之间进行路径查找提高算法效率。此外，可以考虑引入并行计算技术，利用多线程或分布式计算加速算法的执行。</w:t>
      </w:r>
    </w:p>
    <w:bookmarkEnd w:id="42"/>
    <w:bookmarkStart w:id="43" w:name="迪杰斯特拉算法优化"/>
    <w:p>
      <w:pPr>
        <w:pStyle w:val="Heading4"/>
      </w:pPr>
      <w:r>
        <w:t xml:space="preserve">迪杰斯特拉算法优化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问题</w:t>
      </w:r>
      <w:r>
        <w:t xml:space="preserve">：迪杰斯特拉算法在处理大规模稀疏图时，虽然时间复杂度较低，但依然存在优化空间。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改进建议</w:t>
      </w:r>
      <w:r>
        <w:t xml:space="preserve">：可以引入优先队列优化，将时间复杂度从 O(V^2) 降低到 O(V log V + E log V)。此外，可以引入多级图优化和分布式计算技术，进一步提高算法的效率。</w:t>
      </w:r>
    </w:p>
    <w:bookmarkEnd w:id="43"/>
    <w:bookmarkStart w:id="44" w:name="快速排序优化"/>
    <w:p>
      <w:pPr>
        <w:pStyle w:val="Heading4"/>
      </w:pPr>
      <w:r>
        <w:t xml:space="preserve">快速排序优化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问题</w:t>
      </w:r>
      <w:r>
        <w:t xml:space="preserve">：快速排序在最坏情况下的时间复杂度为 O(n^2)，可能导致性能下降。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改进建议</w:t>
      </w:r>
      <w:r>
        <w:t xml:space="preserve">：可以引入随机化技术，将最坏情况概率降低到最低。还可以引入多线程技术，在多核处理器上并行执行快速排序，提高排序效率。</w:t>
      </w:r>
    </w:p>
    <w:p>
      <w:pPr>
        <w:pStyle w:val="FirstParagraph"/>
      </w:pPr>
    </w:p>
    <w:bookmarkEnd w:id="44"/>
    <w:bookmarkEnd w:id="45"/>
    <w:bookmarkStart w:id="49" w:name="Xb7e3dc523d665a49487a63f146dee35f320fe90"/>
    <w:p>
      <w:pPr>
        <w:pStyle w:val="Heading3"/>
      </w:pPr>
      <w:r>
        <w:t xml:space="preserve">8. 基于用户易用性的改进</w:t>
      </w:r>
    </w:p>
    <w:bookmarkStart w:id="46" w:name="用户引导优化"/>
    <w:p>
      <w:pPr>
        <w:pStyle w:val="Heading4"/>
      </w:pPr>
      <w:r>
        <w:t xml:space="preserve">用户引导优化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问题</w:t>
      </w:r>
      <w:r>
        <w:t xml:space="preserve">：系统对新用户缺乏引导，可能导致用户初次使用时不知如何操作。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改进建议</w:t>
      </w:r>
      <w:r>
        <w:t xml:space="preserve">：增加新手引导功能，通过引导页面或弹出提示，帮助用户快速了解系统的各项功能和使用方法。可以在用户首次登录时自动展示新手引导，并提供跳过选项。</w:t>
      </w:r>
    </w:p>
    <w:bookmarkEnd w:id="46"/>
    <w:bookmarkStart w:id="47" w:name="界面美观度提升"/>
    <w:p>
      <w:pPr>
        <w:pStyle w:val="Heading4"/>
      </w:pPr>
      <w:r>
        <w:t xml:space="preserve">界面美观度提升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问题</w:t>
      </w:r>
      <w:r>
        <w:t xml:space="preserve">：界面设计较为简单，缺乏美观性，可能影响用户的视觉体验。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改进建议</w:t>
      </w:r>
      <w:r>
        <w:t xml:space="preserve">：优化界面设计，提升界面的美观度。可以引入现代化的 UI 设计元素，如卡片式布局、扁平化设计、响应式设计等，使界面更加美观和易用。还可以引入动画效果，提升用户的交互体验。</w:t>
      </w:r>
    </w:p>
    <w:bookmarkEnd w:id="47"/>
    <w:bookmarkStart w:id="48" w:name="移动端适配"/>
    <w:p>
      <w:pPr>
        <w:pStyle w:val="Heading4"/>
      </w:pPr>
      <w:r>
        <w:t xml:space="preserve">移动端适配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问题</w:t>
      </w:r>
      <w:r>
        <w:t xml:space="preserve">：系统目前主要面向 PC 端，缺乏对移动端的支持。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改进建议</w:t>
      </w:r>
      <w:r>
        <w:t xml:space="preserve">：开发移动端应用，使用户可以在手机或平板上方便地使用该系统。可以使用响应式设计技术，使界面在不同尺寸的屏幕上都能良好显示。此外，可以开发原生移动应用，提高移动端的使用体验。</w:t>
      </w:r>
    </w:p>
    <w:p>
      <w:pPr>
        <w:pStyle w:val="FirstParagraph"/>
      </w:pPr>
    </w:p>
    <w:bookmarkEnd w:id="48"/>
    <w:bookmarkEnd w:id="49"/>
    <w:bookmarkStart w:id="53" w:name="X0b91351fa88ed1d6a0e68feea7b860b4bcf3bc2"/>
    <w:p>
      <w:pPr>
        <w:pStyle w:val="Heading3"/>
      </w:pPr>
      <w:r>
        <w:t xml:space="preserve">9. 基于项目开发的改进</w:t>
      </w:r>
    </w:p>
    <w:bookmarkStart w:id="50" w:name="团队协作优化"/>
    <w:p>
      <w:pPr>
        <w:pStyle w:val="Heading4"/>
      </w:pPr>
      <w:r>
        <w:t xml:space="preserve">团队协作优化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问题</w:t>
      </w:r>
      <w:r>
        <w:t xml:space="preserve">：项目涉及多个模块的开发，需要多个开发人员协作完成，可能导致协作效率低下。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改进建议</w:t>
      </w:r>
      <w:r>
        <w:t xml:space="preserve">：引入敏捷开发方法，如 Scrum 或 Kanban，提高团队协作效率。通过每日站会、任务看板等方式，确保团队成员之间的沟通和协作。还可以引入代码评审机制，确保代码质量和一致性。</w:t>
      </w:r>
    </w:p>
    <w:bookmarkEnd w:id="50"/>
    <w:bookmarkStart w:id="51" w:name="测试与调试优化"/>
    <w:p>
      <w:pPr>
        <w:pStyle w:val="Heading4"/>
      </w:pPr>
      <w:r>
        <w:t xml:space="preserve">测试与调试优化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问题</w:t>
      </w:r>
      <w:r>
        <w:t xml:space="preserve">：项目功能较多，测试和调试工作量较大。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改进建议</w:t>
      </w:r>
      <w:r>
        <w:t xml:space="preserve">：引入自动化测试框架，如 Google Test、JUnit 等，进行单元测试和集成测试。通过自动化测试，减少人工测试的工作量，提高测试覆盖率和测试效率。此外，可以引入持续集成工具，如 Jenkins，自动执行构建和测试，提高开发效率和代码质量。</w:t>
      </w:r>
    </w:p>
    <w:bookmarkEnd w:id="51"/>
    <w:bookmarkStart w:id="52" w:name="项目管理优化"/>
    <w:p>
      <w:pPr>
        <w:pStyle w:val="Heading4"/>
      </w:pPr>
      <w:r>
        <w:t xml:space="preserve">项目管理优化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问题</w:t>
      </w:r>
      <w:r>
        <w:t xml:space="preserve">：项目开发周期较长，需要充分的时间进行需求分析、设计、开发、测试和优化。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改进建议</w:t>
      </w:r>
      <w:r>
        <w:t xml:space="preserve">：引入项目管理工具，如 Jira、Trello 等，进行项目任务管理和进度跟踪。通过项目管理工具，合理分配任务和资源，确保项目按计划进行。还可以引入需求变更管理机制，及时应对需求变更，确保项目按时交付。</w:t>
      </w:r>
    </w:p>
    <w:p>
      <w:pPr>
        <w:pStyle w:val="FirstParagraph"/>
      </w:pPr>
    </w:p>
    <w:bookmarkEnd w:id="52"/>
    <w:bookmarkEnd w:id="53"/>
    <w:bookmarkStart w:id="57" w:name="X248ceb1872da216b933009ce5e27a1829c43148"/>
    <w:p>
      <w:pPr>
        <w:pStyle w:val="Heading3"/>
      </w:pPr>
      <w:r>
        <w:t xml:space="preserve">10. 基于功能的改进</w:t>
      </w:r>
    </w:p>
    <w:bookmarkStart w:id="54" w:name="功能扩展"/>
    <w:p>
      <w:pPr>
        <w:pStyle w:val="Heading4"/>
      </w:pPr>
      <w:r>
        <w:t xml:space="preserve">功能扩展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问题</w:t>
      </w:r>
      <w:r>
        <w:t xml:space="preserve">：虽然系统功能齐全，但在某些方面仍有扩展空间。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改进建议</w:t>
      </w:r>
      <w:r>
        <w:t xml:space="preserve">：可以根据用户需求，进一步扩展系统功能。例如，增加景点评价和评论功能，让用户可以分享自己的游学经验；增加多语言支持，扩大系统的用户群体；增加数据分析功能，为用户提供更全面的游学建议。</w:t>
      </w:r>
    </w:p>
    <w:bookmarkEnd w:id="54"/>
    <w:bookmarkStart w:id="55" w:name="性能优化"/>
    <w:p>
      <w:pPr>
        <w:pStyle w:val="Heading4"/>
      </w:pPr>
      <w:r>
        <w:t xml:space="preserve">性能优化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问题</w:t>
      </w:r>
      <w:r>
        <w:t xml:space="preserve">：在处理大规模数据时，系统性能可能会有所下降。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改进建议</w:t>
      </w:r>
      <w:r>
        <w:t xml:space="preserve">：通过性能分析工具，如 Valgrind、gprof 等，分析系统性能瓶颈，进行性能优化。例如，优化算法和数据结构，减少不必要的计算和内存开销；引入缓存机制，减少重复计算和数据加载；优化数据库查询，减少查询时间。</w:t>
      </w:r>
    </w:p>
    <w:bookmarkEnd w:id="55"/>
    <w:bookmarkStart w:id="56" w:name="用户体验提升"/>
    <w:p>
      <w:pPr>
        <w:pStyle w:val="Heading4"/>
      </w:pPr>
      <w:r>
        <w:t xml:space="preserve">用户体验提升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问题</w:t>
      </w:r>
      <w:r>
        <w:t xml:space="preserve">：系统在某些细节上的用户体验仍有提升空间。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改进建议</w:t>
      </w:r>
      <w:r>
        <w:t xml:space="preserve">：通过用户反馈，了解用户在使用过程中的痛点和需求，进行针对性的改进。例如，优化界面布局和交互流程，使操作更加简便；增加个性化设置，让用户可以根据自己的喜好定制界面和功能；增加使用帮助和常见问题解答，帮助用户解决使用中的问题。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09:37:07Z</dcterms:created>
  <dcterms:modified xsi:type="dcterms:W3CDTF">2024-06-04T09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